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 xmlns:pic="http://schemas.openxmlformats.org/drawingml/2006/picture" xmlns:a="http://schemas.openxmlformats.org/drawingml/2006/main">
                <w:pict w14:anchorId="4CFFFFAE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1202293425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5D78C0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 xmlns:pic="http://schemas.openxmlformats.org/drawingml/2006/picture" xmlns:a="http://schemas.openxmlformats.org/drawingml/2006/main">
            <w:pict w14:anchorId="36DC738B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>
                <v:textbox style="mso-fit-shape-to-text:t" inset="0,0,0,0">
                  <w:txbxContent>
                    <w:p w:rsidR="009924FC" w:rsidRDefault="00000000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1322373773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1863967204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403"/>
        <w:gridCol w:w="1379"/>
        <w:gridCol w:w="1808"/>
        <w:gridCol w:w="4426"/>
      </w:tblGrid>
      <w:tr w:rsidRPr="00C55BBE" w:rsidR="008310AF" w:rsidTr="3FA3F9AA" w14:paraId="3ADBD142" w14:textId="77777777">
        <w:tc>
          <w:tcPr>
            <w:tcW w:w="1413" w:type="dxa"/>
            <w:shd w:val="clear" w:color="auto" w:fill="2F5496" w:themeFill="accent1" w:themeFillShade="BF"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3FA3F9AA" w14:paraId="2D629906" w14:textId="77777777">
        <w:tc>
          <w:tcPr>
            <w:tcW w:w="1413" w:type="dxa"/>
          </w:tcPr>
          <w:p w:rsidR="008310AF" w:rsidP="008310AF" w:rsidRDefault="6FCFD289" w14:paraId="1DF7A546" w14:textId="3269A20E">
            <w:pPr>
              <w:jc w:val="center"/>
            </w:pPr>
            <w:r>
              <w:t>19/09/2023</w:t>
            </w:r>
          </w:p>
        </w:tc>
        <w:tc>
          <w:tcPr>
            <w:tcW w:w="1417" w:type="dxa"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:rsidR="008310AF" w:rsidP="00632907" w:rsidRDefault="237D813A" w14:paraId="5CFA5C10" w14:textId="3C7BE9F5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</w:tcPr>
          <w:p w:rsidR="008310AF" w:rsidP="00632907" w:rsidRDefault="237D813A" w14:paraId="0BAAAAAE" w14:textId="30405088">
            <w:pPr>
              <w:jc w:val="both"/>
            </w:pPr>
            <w:r>
              <w:t xml:space="preserve">Beginning of investigation </w:t>
            </w:r>
          </w:p>
        </w:tc>
      </w:tr>
      <w:tr w:rsidR="008310AF" w:rsidTr="3FA3F9AA" w14:paraId="7CAAB99E" w14:textId="77777777">
        <w:tc>
          <w:tcPr>
            <w:tcW w:w="1413" w:type="dxa"/>
          </w:tcPr>
          <w:p w:rsidR="008310AF" w:rsidP="00632907" w:rsidRDefault="237D813A" w14:paraId="3A953D6B" w14:textId="1A3039B3">
            <w:pPr>
              <w:jc w:val="both"/>
            </w:pPr>
            <w:r>
              <w:t>20/09/2023</w:t>
            </w:r>
          </w:p>
        </w:tc>
        <w:tc>
          <w:tcPr>
            <w:tcW w:w="1417" w:type="dxa"/>
          </w:tcPr>
          <w:p w:rsidR="008310AF" w:rsidP="00632907" w:rsidRDefault="237D813A" w14:paraId="0A61FB3B" w14:textId="0E0E6D65">
            <w:pPr>
              <w:jc w:val="both"/>
            </w:pPr>
            <w:r>
              <w:t>V0.2</w:t>
            </w:r>
          </w:p>
        </w:tc>
        <w:tc>
          <w:tcPr>
            <w:tcW w:w="1843" w:type="dxa"/>
          </w:tcPr>
          <w:p w:rsidR="008310AF" w:rsidP="00632907" w:rsidRDefault="237D813A" w14:paraId="6BEFB33D" w14:textId="7BAA4D41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</w:tcPr>
          <w:p w:rsidR="008310AF" w:rsidP="00632907" w:rsidRDefault="237D813A" w14:paraId="65BC1CD3" w14:textId="3DD1CCF2">
            <w:pPr>
              <w:jc w:val="both"/>
            </w:pPr>
            <w:r>
              <w:t>Researched the error 'Function call with incorrect argument type'</w:t>
            </w:r>
          </w:p>
        </w:tc>
      </w:tr>
      <w:tr w:rsidR="008310AF" w:rsidTr="3FA3F9AA" w14:paraId="246C7945" w14:textId="77777777">
        <w:tc>
          <w:tcPr>
            <w:tcW w:w="1413" w:type="dxa"/>
          </w:tcPr>
          <w:p w:rsidR="008310AF" w:rsidP="00632907" w:rsidRDefault="237D813A" w14:paraId="3C9FE2FA" w14:textId="105896C1">
            <w:pPr>
              <w:jc w:val="both"/>
            </w:pPr>
            <w:r>
              <w:t>21/09/2023</w:t>
            </w:r>
          </w:p>
        </w:tc>
        <w:tc>
          <w:tcPr>
            <w:tcW w:w="1417" w:type="dxa"/>
          </w:tcPr>
          <w:p w:rsidR="008310AF" w:rsidP="00632907" w:rsidRDefault="237D813A" w14:paraId="5CD35EF8" w14:textId="718AE1CF">
            <w:pPr>
              <w:jc w:val="both"/>
            </w:pPr>
            <w:r>
              <w:t>V0.3</w:t>
            </w:r>
          </w:p>
        </w:tc>
        <w:tc>
          <w:tcPr>
            <w:tcW w:w="1843" w:type="dxa"/>
          </w:tcPr>
          <w:p w:rsidR="008310AF" w:rsidP="00632907" w:rsidRDefault="237D813A" w14:paraId="33EF3B3E" w14:textId="77460A77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</w:tcPr>
          <w:p w:rsidR="008310AF" w:rsidP="00632907" w:rsidRDefault="237D813A" w14:paraId="7BC0899E" w14:textId="17382D67">
            <w:pPr>
              <w:jc w:val="both"/>
            </w:pPr>
            <w:r>
              <w:t xml:space="preserve">Began report write up </w:t>
            </w:r>
          </w:p>
        </w:tc>
      </w:tr>
      <w:tr w:rsidR="3FA3F9AA" w:rsidTr="3FA3F9AA" w14:paraId="1339C6A5" w14:textId="77777777">
        <w:trPr>
          <w:trHeight w:val="300"/>
        </w:trPr>
        <w:tc>
          <w:tcPr>
            <w:tcW w:w="1373" w:type="dxa"/>
          </w:tcPr>
          <w:p w:rsidR="237D813A" w:rsidP="3FA3F9AA" w:rsidRDefault="237D813A" w14:paraId="706CC5BB" w14:textId="423654D6">
            <w:pPr>
              <w:jc w:val="both"/>
            </w:pPr>
            <w:r>
              <w:t>22/09/2023</w:t>
            </w:r>
          </w:p>
        </w:tc>
        <w:tc>
          <w:tcPr>
            <w:tcW w:w="1387" w:type="dxa"/>
          </w:tcPr>
          <w:p w:rsidR="237D813A" w:rsidP="3FA3F9AA" w:rsidRDefault="237D813A" w14:paraId="6B4623B7" w14:textId="3DBDD314">
            <w:pPr>
              <w:jc w:val="both"/>
            </w:pPr>
            <w:r>
              <w:t>V.1.0</w:t>
            </w:r>
          </w:p>
        </w:tc>
        <w:tc>
          <w:tcPr>
            <w:tcW w:w="1785" w:type="dxa"/>
          </w:tcPr>
          <w:p w:rsidR="237D813A" w:rsidP="3FA3F9AA" w:rsidRDefault="237D813A" w14:paraId="1ECA8BCD" w14:textId="6CA29984">
            <w:pPr>
              <w:jc w:val="both"/>
            </w:pPr>
            <w:r>
              <w:t>Anthony Scantsonihas</w:t>
            </w:r>
          </w:p>
        </w:tc>
        <w:tc>
          <w:tcPr>
            <w:tcW w:w="4471" w:type="dxa"/>
          </w:tcPr>
          <w:p w:rsidR="237D813A" w:rsidP="3FA3F9AA" w:rsidRDefault="237D813A" w14:paraId="4375BDEE" w14:textId="501E0DEB">
            <w:pPr>
              <w:jc w:val="both"/>
            </w:pPr>
            <w:r>
              <w:t xml:space="preserve">Completed report write up 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5D78C0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2EA1A64B" w:rsidRDefault="008310AF" w14:paraId="05492E0E" w14:textId="69DA9F12">
      <w:pPr>
        <w:jc w:val="both"/>
        <w:rPr>
          <w:b w:val="1"/>
          <w:bCs w:val="1"/>
          <w:i w:val="1"/>
          <w:iCs w:val="1"/>
        </w:rPr>
      </w:pPr>
      <w:r w:rsidR="008310AF">
        <w:rPr/>
        <w:t xml:space="preserve">This static code analysis is limited to the </w:t>
      </w:r>
      <w:bookmarkStart w:name="_Int_9pw0GVVw" w:id="323904953"/>
      <w:r w:rsidRPr="2EA1A64B" w:rsidR="007A1612">
        <w:rPr>
          <w:b w:val="1"/>
          <w:bCs w:val="1"/>
          <w:i w:val="1"/>
          <w:iCs w:val="1"/>
        </w:rPr>
        <w:t>1520865</w:t>
      </w:r>
      <w:r w:rsidR="008310AF">
        <w:rPr/>
        <w:t xml:space="preserve"> type</w:t>
      </w:r>
      <w:bookmarkEnd w:id="323904953"/>
      <w:r w:rsidR="008310AF">
        <w:rPr/>
        <w:t xml:space="preserve"> defect </w:t>
      </w:r>
      <w:r w:rsidR="008310AF">
        <w:rPr/>
        <w:t>identified</w:t>
      </w:r>
      <w:r w:rsidR="008310AF">
        <w:rPr/>
        <w:t xml:space="preserve"> in the following CIDs:</w:t>
      </w:r>
      <w:r>
        <w:br/>
      </w:r>
      <w:r w:rsidRPr="2EA1A64B" w:rsidR="00AF64DF">
        <w:rPr>
          <w:b w:val="1"/>
          <w:bCs w:val="1"/>
          <w:i w:val="1"/>
          <w:iCs w:val="1"/>
        </w:rPr>
        <w:t xml:space="preserve">Function Call </w:t>
      </w:r>
      <w:r w:rsidRPr="2EA1A64B" w:rsidR="0FE68F76">
        <w:rPr>
          <w:b w:val="1"/>
          <w:bCs w:val="1"/>
          <w:i w:val="1"/>
          <w:iCs w:val="1"/>
        </w:rPr>
        <w:t>with</w:t>
      </w:r>
      <w:r w:rsidRPr="2EA1A64B" w:rsidR="00AF64DF">
        <w:rPr>
          <w:b w:val="1"/>
          <w:bCs w:val="1"/>
          <w:i w:val="1"/>
          <w:iCs w:val="1"/>
        </w:rPr>
        <w:t xml:space="preserve"> Incorrect Argument Type</w:t>
      </w:r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68914006" w14:paraId="07A20500" w14:textId="77777777">
        <w:tc>
          <w:tcPr>
            <w:tcW w:w="1838" w:type="dxa"/>
            <w:shd w:val="clear" w:color="auto" w:fill="2F5496" w:themeFill="accent1" w:themeFillShade="BF"/>
            <w:tcMar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  <w:tcMar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68914006" w14:paraId="5F721960" w14:textId="77777777">
        <w:tc>
          <w:tcPr>
            <w:tcW w:w="1838" w:type="dxa"/>
            <w:tcMar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  <w:tcMar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68914006" w14:paraId="7794951E" w14:textId="77777777">
        <w:tc>
          <w:tcPr>
            <w:tcW w:w="1838" w:type="dxa"/>
            <w:tcMar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  <w:tcMar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68914006" w14:paraId="6467ECD5" w14:textId="77777777">
        <w:tc>
          <w:tcPr>
            <w:tcW w:w="1838" w:type="dxa"/>
            <w:tcMar/>
          </w:tcPr>
          <w:p w:rsidR="008310AF" w:rsidP="00632907" w:rsidRDefault="007A1612" w14:paraId="1A298907" w14:textId="6494FCA8">
            <w:pPr>
              <w:jc w:val="both"/>
            </w:pPr>
            <w:r>
              <w:t>CID</w:t>
            </w:r>
          </w:p>
        </w:tc>
        <w:tc>
          <w:tcPr>
            <w:tcW w:w="7512" w:type="dxa"/>
            <w:tcMar/>
          </w:tcPr>
          <w:p w:rsidR="008310AF" w:rsidP="00632907" w:rsidRDefault="007A1612" w14:paraId="467A7F06" w14:textId="5F144090">
            <w:pPr>
              <w:jc w:val="both"/>
            </w:pPr>
            <w:r>
              <w:t>Coverity Issue Identification Number</w:t>
            </w:r>
          </w:p>
        </w:tc>
      </w:tr>
      <w:tr w:rsidR="007A1612" w:rsidTr="68914006" w14:paraId="7CB7EE8E" w14:textId="77777777">
        <w:tc>
          <w:tcPr>
            <w:tcW w:w="1838" w:type="dxa"/>
            <w:tcMar/>
          </w:tcPr>
          <w:p w:rsidR="007A1612" w:rsidP="00632907" w:rsidRDefault="007A1612" w14:paraId="75CD3052" w14:textId="26A78C1D">
            <w:pPr>
              <w:jc w:val="both"/>
            </w:pPr>
            <w:r>
              <w:t>CWE</w:t>
            </w:r>
          </w:p>
        </w:tc>
        <w:tc>
          <w:tcPr>
            <w:tcW w:w="7512" w:type="dxa"/>
            <w:tcMar/>
          </w:tcPr>
          <w:p w:rsidR="007A1612" w:rsidP="00632907" w:rsidRDefault="007A1612" w14:paraId="5BC3AC5A" w14:textId="5911B564">
            <w:pPr>
              <w:jc w:val="both"/>
            </w:pPr>
            <w:r w:rsidR="007A1612">
              <w:rPr/>
              <w:t xml:space="preserve">Common </w:t>
            </w:r>
            <w:r w:rsidR="2FCDC6CC">
              <w:rPr/>
              <w:t>Weakness</w:t>
            </w:r>
            <w:r w:rsidR="007A1612">
              <w:rPr/>
              <w:t xml:space="preserve"> Enumeration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t>Code Review and Analysis</w:t>
      </w:r>
      <w:bookmarkEnd w:id="7"/>
    </w:p>
    <w:p w:rsidR="008310AF" w:rsidP="007F601A" w:rsidRDefault="008310AF" w14:paraId="6052BF46" w14:textId="15B5DDAE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  <w:r w:rsidR="00B00E3B">
        <w:t xml:space="preserve"> </w:t>
      </w:r>
    </w:p>
    <w:p w:rsidRPr="00B00E3B" w:rsidR="00B00E3B" w:rsidP="00B00E3B" w:rsidRDefault="00920B84" w14:paraId="6EFEA8CD" w14:textId="14C7FE0C">
      <w:pPr>
        <w:rPr>
          <w:lang w:val="en-US"/>
        </w:rPr>
      </w:pPr>
      <w:r w:rsidRPr="2EA1A64B" w:rsidR="00920B84">
        <w:rPr>
          <w:lang w:val="en-US"/>
        </w:rPr>
        <w:t xml:space="preserve">The Coverity system has </w:t>
      </w:r>
      <w:r w:rsidRPr="2EA1A64B" w:rsidR="00920B84">
        <w:rPr>
          <w:lang w:val="en-US"/>
        </w:rPr>
        <w:t>identified</w:t>
      </w:r>
      <w:r w:rsidRPr="2EA1A64B" w:rsidR="00920B84">
        <w:rPr>
          <w:lang w:val="en-US"/>
        </w:rPr>
        <w:t xml:space="preserve"> an issue within the code base ui_input.c:299, this issue being a Function Call </w:t>
      </w:r>
      <w:r w:rsidRPr="2EA1A64B" w:rsidR="259EFF32">
        <w:rPr>
          <w:lang w:val="en-US"/>
        </w:rPr>
        <w:t>with</w:t>
      </w:r>
      <w:r w:rsidRPr="2EA1A64B" w:rsidR="00920B84">
        <w:rPr>
          <w:lang w:val="en-US"/>
        </w:rPr>
        <w:t xml:space="preserve"> Incorrect Argument Type error</w:t>
      </w:r>
      <w:r w:rsidRPr="2EA1A64B" w:rsidR="0009173D">
        <w:rPr>
          <w:lang w:val="en-US"/>
        </w:rPr>
        <w:t xml:space="preserve"> which is under CWE-686</w:t>
      </w:r>
      <w:r w:rsidRPr="2EA1A64B" w:rsidR="00920B84">
        <w:rPr>
          <w:lang w:val="en-US"/>
        </w:rPr>
        <w:t>.</w:t>
      </w:r>
      <w:r w:rsidRPr="2EA1A64B" w:rsidR="007557A6">
        <w:rPr>
          <w:lang w:val="en-US"/>
        </w:rPr>
        <w:t xml:space="preserve"> The issue </w:t>
      </w:r>
      <w:r w:rsidRPr="2EA1A64B" w:rsidR="007557A6">
        <w:rPr>
          <w:lang w:val="en-US"/>
        </w:rPr>
        <w:t>indicates</w:t>
      </w:r>
      <w:r w:rsidRPr="2EA1A64B" w:rsidR="007557A6">
        <w:rPr>
          <w:lang w:val="en-US"/>
        </w:rPr>
        <w:t xml:space="preserve"> that there is a </w:t>
      </w:r>
      <w:r w:rsidRPr="2EA1A64B" w:rsidR="007557A6">
        <w:rPr>
          <w:lang w:val="en-US"/>
        </w:rPr>
        <w:t>component</w:t>
      </w:r>
      <w:r w:rsidRPr="2EA1A64B" w:rsidR="007557A6">
        <w:rPr>
          <w:lang w:val="en-US"/>
        </w:rPr>
        <w:t xml:space="preserve"> in the code where the caller specifies an argument with the incorrect data type causing the program to crash.</w:t>
      </w:r>
    </w:p>
    <w:p w:rsidR="008310AF" w:rsidP="007F601A" w:rsidRDefault="008310AF" w14:paraId="218AF9A3" w14:textId="3A9EBCA1">
      <w:pPr>
        <w:pStyle w:val="Heading2"/>
        <w:spacing w:after="0" w:line="240" w:lineRule="auto"/>
      </w:pPr>
      <w:bookmarkStart w:name="_Toc119848730" w:id="9"/>
      <w:r>
        <w:t>Observations</w:t>
      </w:r>
      <w:bookmarkEnd w:id="9"/>
      <w:r w:rsidR="00B00E3B">
        <w:t xml:space="preserve"> </w:t>
      </w:r>
    </w:p>
    <w:p w:rsidR="00B00E3B" w:rsidP="00B00E3B" w:rsidRDefault="008C4CC5" w14:paraId="6FF5177A" w14:textId="4929B643">
      <w:pPr>
        <w:rPr>
          <w:lang w:val="en-US"/>
        </w:rPr>
      </w:pPr>
      <w:r>
        <w:rPr>
          <w:lang w:val="en-US"/>
        </w:rPr>
        <w:t>The primary issue stems from the “uint8_t” function</w:t>
      </w:r>
      <w:r w:rsidR="00055E79">
        <w:rPr>
          <w:lang w:val="en-US"/>
        </w:rPr>
        <w:t xml:space="preserve"> where there is a type mismatch in the ‘printf’ format specifier when printing the length of the hexadecimal blob. </w:t>
      </w:r>
      <w:r w:rsidR="000362B0">
        <w:rPr>
          <w:lang w:val="en-US"/>
        </w:rPr>
        <w:t xml:space="preserve"> </w:t>
      </w:r>
    </w:p>
    <w:p w:rsidR="000362B0" w:rsidP="00B00E3B" w:rsidRDefault="000362B0" w14:paraId="5EAB1845" w14:textId="66A82A24">
      <w:pPr>
        <w:rPr>
          <w:lang w:val="en-US"/>
        </w:rPr>
      </w:pPr>
      <w:r w:rsidRPr="000362B0">
        <w:rPr>
          <w:noProof/>
          <w:lang w:val="en-US"/>
        </w:rPr>
        <w:drawing>
          <wp:inline distT="0" distB="0" distL="0" distR="0" wp14:anchorId="5C658DF4" wp14:editId="02437DC3">
            <wp:extent cx="5731510" cy="2884170"/>
            <wp:effectExtent l="0" t="0" r="2540" b="0"/>
            <wp:docPr id="102727016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270168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5E79" w:rsidP="00B00E3B" w:rsidRDefault="00055E79" w14:paraId="474F338B" w14:textId="15A81C6F">
      <w:pPr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-Potential Vulnerabilities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 xml:space="preserve">  </w:t>
      </w:r>
    </w:p>
    <w:p w:rsidRPr="000362B0" w:rsidR="000362B0" w:rsidP="000362B0" w:rsidRDefault="00055E79" w14:paraId="53AE4729" w14:textId="707F6BC6">
      <w:pPr>
        <w:rPr>
          <w:lang w:val="en-US"/>
        </w:rPr>
      </w:pPr>
      <w:r>
        <w:rPr>
          <w:rStyle w:val="eop"/>
          <w:rFonts w:ascii="Calibri" w:hAnsi="Calibri" w:cs="Calibri"/>
          <w:color w:val="000000"/>
          <w:shd w:val="clear" w:color="auto" w:fill="FFFFFF"/>
        </w:rPr>
        <w:t xml:space="preserve">Overall, from what can be seen within the Coverity flag the code </w:t>
      </w:r>
      <w:r w:rsidR="44BEB4B5">
        <w:rPr>
          <w:rStyle w:val="eop"/>
          <w:rFonts w:ascii="Calibri" w:hAnsi="Calibri" w:cs="Calibri"/>
          <w:color w:val="000000"/>
          <w:shd w:val="clear" w:color="auto" w:fill="FFFFFF"/>
        </w:rPr>
        <w:t>does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 xml:space="preserve"> not appear to contain any significantly exploitable vulnerabilities. However, it is important that the error caused from this issue is handled effectively.</w:t>
      </w:r>
      <w:bookmarkStart w:name="_Toc119848731" w:id="10"/>
    </w:p>
    <w:p w:rsidR="000362B0" w:rsidP="007F601A" w:rsidRDefault="000362B0" w14:paraId="18BF3196" w14:textId="77777777">
      <w:pPr>
        <w:pStyle w:val="Heading2"/>
        <w:spacing w:after="0" w:line="240" w:lineRule="auto"/>
      </w:pPr>
    </w:p>
    <w:p w:rsidRPr="000362B0" w:rsidR="000362B0" w:rsidP="000362B0" w:rsidRDefault="008310AF" w14:paraId="036766A1" w14:textId="79DDFFD6">
      <w:pPr>
        <w:pStyle w:val="Heading2"/>
        <w:spacing w:after="0" w:line="240" w:lineRule="auto"/>
      </w:pPr>
      <w:r>
        <w:t>Supporting Evidence</w:t>
      </w:r>
      <w:bookmarkEnd w:id="10"/>
      <w:r>
        <w:tab/>
      </w:r>
      <w:r w:rsidR="000362B0">
        <w:t xml:space="preserve"> </w:t>
      </w:r>
    </w:p>
    <w:p w:rsidRPr="00B00E3B" w:rsidR="00B00E3B" w:rsidP="00B00E3B" w:rsidRDefault="000362B0" w14:paraId="1CF4194A" w14:textId="2D3554F0">
      <w:pPr>
        <w:rPr>
          <w:lang w:val="en-US"/>
        </w:rPr>
      </w:pPr>
      <w:r w:rsidRPr="000362B0">
        <w:rPr>
          <w:noProof/>
          <w:lang w:val="en-US"/>
        </w:rPr>
        <w:drawing>
          <wp:inline distT="0" distB="0" distL="0" distR="0" wp14:anchorId="7208363A" wp14:editId="29C42FA6">
            <wp:extent cx="5731510" cy="3408680"/>
            <wp:effectExtent l="0" t="0" r="2540" b="1270"/>
            <wp:docPr id="205491478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914788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01A" w:rsidP="007F601A" w:rsidRDefault="0043201C" w14:paraId="40FECA14" w14:textId="77777777">
      <w:pPr>
        <w:pStyle w:val="Heading1"/>
        <w:spacing w:line="240" w:lineRule="auto"/>
      </w:pPr>
      <w:bookmarkStart w:name="_Toc119848732" w:id="11"/>
      <w:r>
        <w:t>Conclusions and Recommendations</w:t>
      </w:r>
      <w:bookmarkEnd w:id="11"/>
    </w:p>
    <w:p w:rsidR="0043201C" w:rsidP="007F601A" w:rsidRDefault="001D54A5" w14:paraId="55693EDC" w14:textId="0BECB2F5">
      <w:pPr/>
      <w:r w:rsidR="001D54A5">
        <w:rPr/>
        <w:t xml:space="preserve">In conclusion, my recommendation to alleviate this issue would be to implement input validation and effective error management, as doing so would help to prevent errors when there are unexpected data types being </w:t>
      </w:r>
      <w:r w:rsidR="001D54A5">
        <w:rPr/>
        <w:t>utilized</w:t>
      </w:r>
      <w:r w:rsidR="001D54A5">
        <w:rPr/>
        <w:t xml:space="preserve"> within the </w:t>
      </w:r>
      <w:bookmarkStart w:name="_Int_NEbFnrsf" w:id="1614959858"/>
      <w:r w:rsidR="001D54A5">
        <w:rPr/>
        <w:t>program.</w:t>
      </w:r>
      <w:bookmarkEnd w:id="1614959858"/>
    </w:p>
    <w:p w:rsidR="2EA1A64B" w:rsidP="2EA1A64B" w:rsidRDefault="2EA1A64B" w14:paraId="5AD07164" w14:textId="67ECD4DA">
      <w:pPr>
        <w:pStyle w:val="Normal"/>
      </w:pPr>
    </w:p>
    <w:p w:rsidR="2EA1A64B" w:rsidP="2EA1A64B" w:rsidRDefault="2EA1A64B" w14:paraId="47CFF140" w14:textId="5CA63FE7">
      <w:pPr>
        <w:pStyle w:val="Normal"/>
      </w:pPr>
    </w:p>
    <w:p w:rsidR="2EA1A64B" w:rsidP="2EA1A64B" w:rsidRDefault="2EA1A64B" w14:paraId="52C9DBAA" w14:textId="067A79DD">
      <w:pPr>
        <w:pStyle w:val="Normal"/>
      </w:pPr>
    </w:p>
    <w:p w:rsidR="2EA1A64B" w:rsidP="2EA1A64B" w:rsidRDefault="2EA1A64B" w14:paraId="1BDE985C" w14:textId="0D19192C">
      <w:pPr>
        <w:pStyle w:val="Normal"/>
      </w:pPr>
    </w:p>
    <w:p w:rsidR="2EA1A64B" w:rsidP="2EA1A64B" w:rsidRDefault="2EA1A64B" w14:paraId="5E9AB56B" w14:textId="3E2F8AC6">
      <w:pPr>
        <w:pStyle w:val="Normal"/>
      </w:pPr>
    </w:p>
    <w:p w:rsidR="2EA1A64B" w:rsidP="2EA1A64B" w:rsidRDefault="2EA1A64B" w14:paraId="56FACA9C" w14:textId="50AFB1C4">
      <w:pPr>
        <w:pStyle w:val="Normal"/>
      </w:pPr>
    </w:p>
    <w:p w:rsidR="2EA1A64B" w:rsidP="2EA1A64B" w:rsidRDefault="2EA1A64B" w14:paraId="55979C01" w14:textId="2B40928B">
      <w:pPr>
        <w:pStyle w:val="Normal"/>
      </w:pPr>
    </w:p>
    <w:p w:rsidR="2EA1A64B" w:rsidP="2EA1A64B" w:rsidRDefault="2EA1A64B" w14:paraId="60E0B6B4" w14:textId="64EB9937">
      <w:pPr>
        <w:pStyle w:val="Normal"/>
      </w:pPr>
    </w:p>
    <w:p w:rsidR="2EA1A64B" w:rsidP="2EA1A64B" w:rsidRDefault="2EA1A64B" w14:paraId="3B81F0C6" w14:textId="01E1DA92">
      <w:pPr>
        <w:pStyle w:val="Normal"/>
      </w:pPr>
    </w:p>
    <w:p w:rsidR="2EA1A64B" w:rsidP="2EA1A64B" w:rsidRDefault="2EA1A64B" w14:paraId="2A44C767" w14:textId="514A8019">
      <w:pPr>
        <w:pStyle w:val="Normal"/>
      </w:pPr>
    </w:p>
    <w:p w:rsidR="2EA1A64B" w:rsidP="2EA1A64B" w:rsidRDefault="2EA1A64B" w14:paraId="10B8539E" w14:textId="67853810">
      <w:pPr>
        <w:pStyle w:val="Normal"/>
      </w:pPr>
    </w:p>
    <w:p w:rsidR="2EA1A64B" w:rsidP="2EA1A64B" w:rsidRDefault="2EA1A64B" w14:paraId="3E5D60CE" w14:textId="1D2C8974">
      <w:pPr>
        <w:pStyle w:val="Normal"/>
      </w:pPr>
    </w:p>
    <w:p w:rsidR="0032522D" w:rsidP="3FA3F9AA" w:rsidRDefault="00CF6C70" w14:paraId="79E62280" w14:textId="46EAE02B">
      <w:pPr>
        <w:spacing w:line="257" w:lineRule="auto"/>
        <w:rPr>
          <w:rFonts w:ascii="Calibri" w:hAnsi="Calibri" w:eastAsia="Calibri" w:cs="Calibri"/>
        </w:rPr>
      </w:pPr>
      <w:bookmarkStart w:name="_Toc119848733" w:id="12"/>
      <w:r w:rsidRPr="3FA3F9AA">
        <w:rPr>
          <w:rStyle w:val="Heading1Char"/>
        </w:rPr>
        <w:t>References</w:t>
      </w:r>
      <w:bookmarkEnd w:id="12"/>
      <w:r>
        <w:br/>
      </w:r>
      <w:r w:rsidRPr="3FA3F9AA">
        <w:rPr>
          <w:rStyle w:val="SubtleEmphasis"/>
        </w:rPr>
        <w:t xml:space="preserve">Please keep an updated references list in </w:t>
      </w:r>
      <w:r w:rsidRPr="3FA3F9AA" w:rsidR="0032522D">
        <w:rPr>
          <w:rStyle w:val="SubtleEmphasis"/>
        </w:rPr>
        <w:t xml:space="preserve">APA7; The Deakin referencing guide can be found </w:t>
      </w:r>
      <w:hyperlink r:id="rId15">
        <w:r w:rsidRPr="3FA3F9AA" w:rsidR="0032522D">
          <w:rPr>
            <w:rStyle w:val="Hyperlink"/>
          </w:rPr>
          <w:t>here</w:t>
        </w:r>
      </w:hyperlink>
      <w:r w:rsidRPr="3FA3F9AA" w:rsidR="0032522D">
        <w:rPr>
          <w:rStyle w:val="SubtleEmphasis"/>
        </w:rPr>
        <w:t>.</w:t>
      </w:r>
      <w:r>
        <w:br/>
      </w:r>
      <w:r w:rsidRPr="3FA3F9AA" w:rsidR="4766B138">
        <w:rPr>
          <w:rFonts w:ascii="Calibri" w:hAnsi="Calibri" w:eastAsia="Calibri" w:cs="Calibri"/>
        </w:rPr>
        <w:t xml:space="preserve">MITRE Corporation. CWE - CWE-686: Function Call With Incorrect Argument Type. From </w:t>
      </w:r>
      <w:hyperlink r:id="rId16">
        <w:r w:rsidRPr="3FA3F9AA" w:rsidR="4766B138">
          <w:rPr>
            <w:rStyle w:val="Hyperlink"/>
            <w:rFonts w:ascii="Calibri" w:hAnsi="Calibri" w:eastAsia="Calibri" w:cs="Calibri"/>
          </w:rPr>
          <w:t>https://cwe.mitre.org/data/definitions/686.html</w:t>
        </w:r>
      </w:hyperlink>
      <w:r w:rsidRPr="3FA3F9AA" w:rsidR="4766B138">
        <w:rPr>
          <w:rFonts w:ascii="Calibri" w:hAnsi="Calibri" w:eastAsia="Calibri" w:cs="Calibri"/>
        </w:rPr>
        <w:t xml:space="preserve"> </w:t>
      </w:r>
    </w:p>
    <w:p w:rsidR="0032522D" w:rsidP="3FA3F9AA" w:rsidRDefault="0032522D" w14:paraId="1E6B3354" w14:textId="79EDFBD0"/>
    <w:p w:rsidR="0032522D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CF6C70" w:rsidRDefault="0043201C" w14:paraId="512CE0C2" w14:textId="119CF0D7">
      <w:bookmarkStart w:name="_Toc119848734" w:id="13"/>
      <w:r w:rsidRPr="0032522D">
        <w:rPr>
          <w:rStyle w:val="Heading1Char"/>
        </w:rPr>
        <w:t>Appendix</w:t>
      </w:r>
      <w:bookmarkEnd w:id="13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C7A61" w:rsidP="009924FC" w:rsidRDefault="00AC7A61" w14:paraId="463AA910" w14:textId="77777777">
      <w:pPr>
        <w:spacing w:after="0" w:line="240" w:lineRule="auto"/>
      </w:pPr>
      <w:r>
        <w:separator/>
      </w:r>
    </w:p>
  </w:endnote>
  <w:endnote w:type="continuationSeparator" w:id="0">
    <w:p w:rsidR="00AC7A61" w:rsidP="009924FC" w:rsidRDefault="00AC7A61" w14:paraId="3D05AA88" w14:textId="77777777">
      <w:pPr>
        <w:spacing w:after="0" w:line="240" w:lineRule="auto"/>
      </w:pPr>
      <w:r>
        <w:continuationSeparator/>
      </w:r>
    </w:p>
  </w:endnote>
  <w:endnote w:type="continuationNotice" w:id="1">
    <w:p w:rsidR="00AC7A61" w:rsidRDefault="00AC7A61" w14:paraId="4FE84DB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5D78C0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14="http://schemas.microsoft.com/office/drawing/2010/main" xmlns:pic="http://schemas.openxmlformats.org/drawingml/2006/picture" xmlns:a="http://schemas.openxmlformats.org/drawingml/2006/main">
              <w:pict w14:anchorId="55D6C678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554BF8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C7A61" w:rsidP="009924FC" w:rsidRDefault="00AC7A61" w14:paraId="3BC53EBE" w14:textId="77777777">
      <w:pPr>
        <w:spacing w:after="0" w:line="240" w:lineRule="auto"/>
      </w:pPr>
      <w:r>
        <w:separator/>
      </w:r>
    </w:p>
  </w:footnote>
  <w:footnote w:type="continuationSeparator" w:id="0">
    <w:p w:rsidR="00AC7A61" w:rsidP="009924FC" w:rsidRDefault="00AC7A61" w14:paraId="67AA82DB" w14:textId="77777777">
      <w:pPr>
        <w:spacing w:after="0" w:line="240" w:lineRule="auto"/>
      </w:pPr>
      <w:r>
        <w:continuationSeparator/>
      </w:r>
    </w:p>
  </w:footnote>
  <w:footnote w:type="continuationNotice" w:id="1">
    <w:p w:rsidR="00AC7A61" w:rsidRDefault="00AC7A61" w14:paraId="08D7F5B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815C42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5590A38E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3366076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NEbFnrsf" int2:invalidationBookmarkName="" int2:hashCode="3P98DIRPKPvDH9" int2:id="frbuLJON">
      <int2:state int2:type="AugLoop_Text_Critique" int2:value="Rejected"/>
    </int2:bookmark>
    <int2:bookmark int2:bookmarkName="_Int_9pw0GVVw" int2:invalidationBookmarkName="" int2:hashCode="wUPJO5CI5VW/GE" int2:id="pc8FBcyZ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134362328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362B0"/>
    <w:rsid w:val="00055E79"/>
    <w:rsid w:val="0009173D"/>
    <w:rsid w:val="000A419C"/>
    <w:rsid w:val="001D54A5"/>
    <w:rsid w:val="002079A7"/>
    <w:rsid w:val="00271952"/>
    <w:rsid w:val="002852C3"/>
    <w:rsid w:val="0032522D"/>
    <w:rsid w:val="003934F3"/>
    <w:rsid w:val="003E26D0"/>
    <w:rsid w:val="0043201C"/>
    <w:rsid w:val="00435289"/>
    <w:rsid w:val="004C4580"/>
    <w:rsid w:val="00560CC6"/>
    <w:rsid w:val="005B1F36"/>
    <w:rsid w:val="005D78C0"/>
    <w:rsid w:val="00615F8E"/>
    <w:rsid w:val="00632907"/>
    <w:rsid w:val="00690363"/>
    <w:rsid w:val="006B3152"/>
    <w:rsid w:val="00714745"/>
    <w:rsid w:val="007557A6"/>
    <w:rsid w:val="00797A72"/>
    <w:rsid w:val="007A1612"/>
    <w:rsid w:val="007F601A"/>
    <w:rsid w:val="008310AF"/>
    <w:rsid w:val="008C4CC5"/>
    <w:rsid w:val="00920B84"/>
    <w:rsid w:val="009924FC"/>
    <w:rsid w:val="00AB15D9"/>
    <w:rsid w:val="00AC7A61"/>
    <w:rsid w:val="00AF64DF"/>
    <w:rsid w:val="00B00E3B"/>
    <w:rsid w:val="00B13EBD"/>
    <w:rsid w:val="00C31A32"/>
    <w:rsid w:val="00CF6C70"/>
    <w:rsid w:val="00D42633"/>
    <w:rsid w:val="00D73478"/>
    <w:rsid w:val="00DB13F7"/>
    <w:rsid w:val="00DD0173"/>
    <w:rsid w:val="00E261B5"/>
    <w:rsid w:val="00F121FD"/>
    <w:rsid w:val="00F23A10"/>
    <w:rsid w:val="00F64C27"/>
    <w:rsid w:val="00FE5FC2"/>
    <w:rsid w:val="02DAA963"/>
    <w:rsid w:val="08FE2ACA"/>
    <w:rsid w:val="0FE68F76"/>
    <w:rsid w:val="10F01452"/>
    <w:rsid w:val="1BCFB6F9"/>
    <w:rsid w:val="1BD27110"/>
    <w:rsid w:val="1D5DD47E"/>
    <w:rsid w:val="22452843"/>
    <w:rsid w:val="237D813A"/>
    <w:rsid w:val="259EFF32"/>
    <w:rsid w:val="2EA1A64B"/>
    <w:rsid w:val="2FCDC6CC"/>
    <w:rsid w:val="39EB4B62"/>
    <w:rsid w:val="3D4196A9"/>
    <w:rsid w:val="3FA3F9AA"/>
    <w:rsid w:val="437A0061"/>
    <w:rsid w:val="440B95C8"/>
    <w:rsid w:val="44BEB4B5"/>
    <w:rsid w:val="4766B138"/>
    <w:rsid w:val="4CB8646F"/>
    <w:rsid w:val="4E4B7D66"/>
    <w:rsid w:val="600CB34D"/>
    <w:rsid w:val="68914006"/>
    <w:rsid w:val="6FCFD289"/>
    <w:rsid w:val="73C98362"/>
    <w:rsid w:val="7D57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normaltextrun" w:customStyle="1">
    <w:name w:val="normaltextrun"/>
    <w:basedOn w:val="DefaultParagraphFont"/>
    <w:rsid w:val="00055E79"/>
  </w:style>
  <w:style w:type="character" w:styleId="eop" w:customStyle="1">
    <w:name w:val="eop"/>
    <w:basedOn w:val="DefaultParagraphFont"/>
    <w:rsid w:val="00055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png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eader" Target="header3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cwe.mitre.org/data/definitions/686.html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hyperlink" Target="https://www.deakin.edu.au/__data/assets/pdf_file/0009/2236752/Deakin-guide-to-APA7.pdf" TargetMode="External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2.png" Id="rId14" /><Relationship Type="http://schemas.openxmlformats.org/officeDocument/2006/relationships/footer" Target="footer3.xml" Id="rId22" /><Relationship Type="http://schemas.openxmlformats.org/officeDocument/2006/relationships/glossaryDocument" Target="glossary/document.xml" Id="R8b6423ba1f26450b" /><Relationship Type="http://schemas.microsoft.com/office/2020/10/relationships/intelligence" Target="intelligence2.xml" Id="R864f40af85d24700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35a9ec-ca6f-46e7-a149-d3d11de88ca0}"/>
      </w:docPartPr>
      <w:docPartBody>
        <w:p w14:paraId="6891400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ANTHONY JAMES SCANTSONIHAS</lastModifiedBy>
  <revision>5</revision>
  <dcterms:created xsi:type="dcterms:W3CDTF">2023-09-22T04:04:00.0000000Z</dcterms:created>
  <dcterms:modified xsi:type="dcterms:W3CDTF">2023-09-23T22:38:07.01766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